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4B7B8" w14:textId="281962A7" w:rsidR="00CB5766" w:rsidRDefault="00CB5766" w:rsidP="00CD088E">
      <w:pPr>
        <w:pStyle w:val="Heading1"/>
      </w:pPr>
      <w:r>
        <w:t xml:space="preserve">eCSE Final Report for </w:t>
      </w:r>
      <w:r w:rsidR="002E3244" w:rsidRPr="002E3244">
        <w:t>ARCHER2-eCSE01-22</w:t>
      </w:r>
    </w:p>
    <w:p w14:paraId="69E25206" w14:textId="77777777" w:rsidR="004A4A7C" w:rsidRDefault="004A4A7C" w:rsidP="00CD088E">
      <w:pPr>
        <w:pStyle w:val="Heading2"/>
      </w:pPr>
    </w:p>
    <w:p w14:paraId="47CC88FC" w14:textId="6A9ED1C5" w:rsidR="000F5AA1" w:rsidRDefault="000F5AA1" w:rsidP="00CD088E">
      <w:pPr>
        <w:pStyle w:val="Heading2"/>
      </w:pPr>
      <w:r>
        <w:t>Publishable Summary</w:t>
      </w:r>
    </w:p>
    <w:p w14:paraId="218C0FF8" w14:textId="154D6747" w:rsidR="000F5AA1" w:rsidRDefault="000F5AA1"/>
    <w:p w14:paraId="01DA5D32" w14:textId="1B241385" w:rsidR="00572319" w:rsidRDefault="00191805" w:rsidP="00572319">
      <w:pPr>
        <w:jc w:val="both"/>
        <w:rPr>
          <w:color w:val="000000" w:themeColor="text1"/>
        </w:rPr>
      </w:pPr>
      <w:r>
        <w:rPr>
          <w:color w:val="000000" w:themeColor="text1"/>
        </w:rPr>
        <w:t>Fluid</w:t>
      </w:r>
      <w:r w:rsidR="00572319" w:rsidRPr="00E93532">
        <w:rPr>
          <w:color w:val="000000" w:themeColor="text1"/>
        </w:rPr>
        <w:t xml:space="preserve">-structure interaction (FSI) occurs frequently in the field of renewable </w:t>
      </w:r>
      <w:r w:rsidR="00B951A5">
        <w:rPr>
          <w:color w:val="000000" w:themeColor="text1"/>
        </w:rPr>
        <w:t xml:space="preserve">and </w:t>
      </w:r>
      <w:r w:rsidR="00B951A5" w:rsidRPr="00E93532">
        <w:rPr>
          <w:color w:val="000000" w:themeColor="text1"/>
        </w:rPr>
        <w:t xml:space="preserve">low-carbon </w:t>
      </w:r>
      <w:r w:rsidR="00572319" w:rsidRPr="00E93532">
        <w:rPr>
          <w:color w:val="000000" w:themeColor="text1"/>
        </w:rPr>
        <w:t>energy generation. Examples include aeroelasticity of a wind turbine blade, hydroelasticity of mooring lines for floating offshore energy devices, flow-induced vibration of slender rods within a nuclear reactor and seismic fragility of the shield building for a nuclear power plant.</w:t>
      </w:r>
      <w:r w:rsidR="00572319">
        <w:rPr>
          <w:color w:val="000000" w:themeColor="text1"/>
        </w:rPr>
        <w:t xml:space="preserve"> </w:t>
      </w:r>
      <w:r w:rsidR="00572319" w:rsidRPr="00E93532">
        <w:rPr>
          <w:color w:val="000000" w:themeColor="text1"/>
        </w:rPr>
        <w:t>Due to its non-linear, time-</w:t>
      </w:r>
      <w:proofErr w:type="gramStart"/>
      <w:r w:rsidR="00572319" w:rsidRPr="00E93532">
        <w:rPr>
          <w:color w:val="000000" w:themeColor="text1"/>
        </w:rPr>
        <w:t>dependent</w:t>
      </w:r>
      <w:proofErr w:type="gramEnd"/>
      <w:r w:rsidR="00572319" w:rsidRPr="00E93532">
        <w:rPr>
          <w:color w:val="000000" w:themeColor="text1"/>
        </w:rPr>
        <w:t xml:space="preserve"> and multi-physi</w:t>
      </w:r>
      <w:r w:rsidR="003B4C4B">
        <w:rPr>
          <w:color w:val="000000" w:themeColor="text1"/>
        </w:rPr>
        <w:t>cs</w:t>
      </w:r>
      <w:r w:rsidR="00572319" w:rsidRPr="00E93532">
        <w:rPr>
          <w:color w:val="000000" w:themeColor="text1"/>
        </w:rPr>
        <w:t xml:space="preserve"> nature, numerical simulation of FSI problems requires greater computational resources relative to pure fluid dynamic or structural dynamic problems. Many billions of cells would be required for a scale resolving FSI simulation of a floating offshore wind turbine farm, or the core of a nuclear power plant, for instance. An efficient and highly scalable FSI simulation tool </w:t>
      </w:r>
      <w:r w:rsidR="00C733DD" w:rsidRPr="00C733DD">
        <w:rPr>
          <w:color w:val="000000" w:themeColor="text1"/>
        </w:rPr>
        <w:t>is needed to facilitate it</w:t>
      </w:r>
      <w:r w:rsidR="00572319" w:rsidRPr="00E93532">
        <w:rPr>
          <w:color w:val="000000" w:themeColor="text1"/>
        </w:rPr>
        <w:t xml:space="preserve">. </w:t>
      </w:r>
    </w:p>
    <w:p w14:paraId="3B4BB327" w14:textId="5F27DE06" w:rsidR="00B951A5" w:rsidRDefault="00B951A5" w:rsidP="00572319">
      <w:pPr>
        <w:jc w:val="both"/>
        <w:rPr>
          <w:color w:val="000000" w:themeColor="text1"/>
        </w:rPr>
      </w:pPr>
    </w:p>
    <w:p w14:paraId="4BF180E0" w14:textId="48BB77A2" w:rsidR="0016635C" w:rsidRDefault="005171BC" w:rsidP="0016635C">
      <w:pPr>
        <w:keepNext/>
        <w:jc w:val="both"/>
      </w:pPr>
      <w:r>
        <w:rPr>
          <w:noProof/>
          <w:lang w:val="en-US"/>
        </w:rPr>
        <w:drawing>
          <wp:inline distT="0" distB="0" distL="0" distR="0" wp14:anchorId="797BD55D" wp14:editId="074B7EE0">
            <wp:extent cx="5439600" cy="2293200"/>
            <wp:effectExtent l="0" t="0" r="0" b="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600" cy="229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063376" w14:textId="7180A245" w:rsidR="005171BC" w:rsidRPr="0016635C" w:rsidRDefault="0016635C" w:rsidP="0016635C">
      <w:pPr>
        <w:pStyle w:val="Caption"/>
        <w:jc w:val="center"/>
        <w:rPr>
          <w:i w:val="0"/>
          <w:iCs w:val="0"/>
          <w:color w:val="000000" w:themeColor="text1"/>
          <w:sz w:val="24"/>
          <w:szCs w:val="24"/>
        </w:rPr>
      </w:pPr>
      <w:bookmarkStart w:id="0" w:name="_Ref86687490"/>
      <w:r w:rsidRPr="0016635C">
        <w:rPr>
          <w:i w:val="0"/>
          <w:iCs w:val="0"/>
          <w:color w:val="000000" w:themeColor="text1"/>
          <w:sz w:val="24"/>
          <w:szCs w:val="24"/>
        </w:rPr>
        <w:t xml:space="preserve">Figure </w:t>
      </w:r>
      <w:r w:rsidRPr="0016635C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16635C">
        <w:rPr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16635C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Pr="0016635C">
        <w:rPr>
          <w:i w:val="0"/>
          <w:iCs w:val="0"/>
          <w:color w:val="000000" w:themeColor="text1"/>
          <w:sz w:val="24"/>
          <w:szCs w:val="24"/>
        </w:rPr>
        <w:t>1</w:t>
      </w:r>
      <w:r w:rsidRPr="0016635C">
        <w:rPr>
          <w:i w:val="0"/>
          <w:iCs w:val="0"/>
          <w:color w:val="000000" w:themeColor="text1"/>
          <w:sz w:val="24"/>
          <w:szCs w:val="24"/>
        </w:rPr>
        <w:fldChar w:fldCharType="end"/>
      </w:r>
      <w:bookmarkEnd w:id="0"/>
      <w:r w:rsidRPr="0016635C">
        <w:rPr>
          <w:i w:val="0"/>
          <w:iCs w:val="0"/>
          <w:color w:val="000000" w:themeColor="text1"/>
          <w:sz w:val="24"/>
          <w:szCs w:val="24"/>
        </w:rPr>
        <w:t xml:space="preserve"> Flow chart of </w:t>
      </w:r>
      <w:proofErr w:type="spellStart"/>
      <w:r w:rsidRPr="00E56042">
        <w:rPr>
          <w:color w:val="000000" w:themeColor="text1"/>
          <w:sz w:val="24"/>
          <w:szCs w:val="24"/>
        </w:rPr>
        <w:t>ParaSiF_CF</w:t>
      </w:r>
      <w:proofErr w:type="spellEnd"/>
      <w:r w:rsidRPr="0016635C">
        <w:rPr>
          <w:i w:val="0"/>
          <w:iCs w:val="0"/>
          <w:color w:val="000000" w:themeColor="text1"/>
          <w:sz w:val="24"/>
          <w:szCs w:val="24"/>
        </w:rPr>
        <w:t xml:space="preserve"> with parallel FSI coupling scheme</w:t>
      </w:r>
    </w:p>
    <w:p w14:paraId="48478E87" w14:textId="2DC45AF9" w:rsidR="00CB13B5" w:rsidRDefault="00572319" w:rsidP="00572319">
      <w:pPr>
        <w:jc w:val="both"/>
        <w:rPr>
          <w:color w:val="000000" w:themeColor="text1"/>
        </w:rPr>
      </w:pPr>
      <w:r w:rsidRPr="00E93532">
        <w:rPr>
          <w:color w:val="000000" w:themeColor="text1"/>
        </w:rPr>
        <w:t xml:space="preserve">In this project, we </w:t>
      </w:r>
      <w:r w:rsidR="00B951A5">
        <w:rPr>
          <w:color w:val="000000" w:themeColor="text1"/>
        </w:rPr>
        <w:t>have developed</w:t>
      </w:r>
      <w:r w:rsidR="00B951A5" w:rsidRPr="00E93532">
        <w:rPr>
          <w:color w:val="000000" w:themeColor="text1"/>
        </w:rPr>
        <w:t xml:space="preserve"> </w:t>
      </w:r>
      <w:r w:rsidRPr="00E93532">
        <w:rPr>
          <w:color w:val="000000" w:themeColor="text1"/>
        </w:rPr>
        <w:t xml:space="preserve">a new massively parallel partitioned fluid-structure interaction simulation framework, </w:t>
      </w:r>
      <w:proofErr w:type="spellStart"/>
      <w:r w:rsidRPr="00E56042">
        <w:rPr>
          <w:i/>
          <w:iCs/>
          <w:color w:val="000000" w:themeColor="text1"/>
        </w:rPr>
        <w:t>ParaSiF_CF</w:t>
      </w:r>
      <w:proofErr w:type="spellEnd"/>
      <w:r w:rsidRPr="00E93532">
        <w:rPr>
          <w:color w:val="000000" w:themeColor="text1"/>
        </w:rPr>
        <w:t xml:space="preserve">, </w:t>
      </w:r>
      <w:r w:rsidR="00B951A5">
        <w:rPr>
          <w:color w:val="000000" w:themeColor="text1"/>
        </w:rPr>
        <w:t>based on</w:t>
      </w:r>
      <w:r w:rsidRPr="00E93532">
        <w:rPr>
          <w:color w:val="000000" w:themeColor="text1"/>
        </w:rPr>
        <w:t xml:space="preserve"> a partitioned approach </w:t>
      </w:r>
      <w:r w:rsidR="00B951A5" w:rsidRPr="00E93532">
        <w:rPr>
          <w:color w:val="000000" w:themeColor="text1"/>
        </w:rPr>
        <w:t>t</w:t>
      </w:r>
      <w:r w:rsidR="00B951A5">
        <w:rPr>
          <w:color w:val="000000" w:themeColor="text1"/>
        </w:rPr>
        <w:t>ha</w:t>
      </w:r>
      <w:r w:rsidR="00B951A5" w:rsidRPr="00E93532">
        <w:rPr>
          <w:color w:val="000000" w:themeColor="text1"/>
        </w:rPr>
        <w:t>t</w:t>
      </w:r>
      <w:r w:rsidR="00B951A5">
        <w:rPr>
          <w:color w:val="000000" w:themeColor="text1"/>
        </w:rPr>
        <w:t xml:space="preserve"> relies on</w:t>
      </w:r>
      <w:r w:rsidR="00B951A5" w:rsidRPr="00E93532">
        <w:rPr>
          <w:color w:val="000000" w:themeColor="text1"/>
        </w:rPr>
        <w:t xml:space="preserve"> </w:t>
      </w:r>
      <w:r w:rsidR="00B951A5">
        <w:rPr>
          <w:color w:val="000000" w:themeColor="text1"/>
        </w:rPr>
        <w:t>a massively parallel</w:t>
      </w:r>
      <w:r w:rsidRPr="00E93532">
        <w:rPr>
          <w:color w:val="000000" w:themeColor="text1"/>
        </w:rPr>
        <w:t xml:space="preserve"> computational fluid dynamics (CFD)</w:t>
      </w:r>
      <w:r w:rsidR="004C062F">
        <w:rPr>
          <w:color w:val="000000" w:themeColor="text1"/>
        </w:rPr>
        <w:t xml:space="preserve"> code, </w:t>
      </w:r>
      <w:proofErr w:type="spellStart"/>
      <w:r w:rsidR="004C062F">
        <w:rPr>
          <w:color w:val="000000" w:themeColor="text1"/>
        </w:rPr>
        <w:t>Code_Saturne</w:t>
      </w:r>
      <w:proofErr w:type="spellEnd"/>
      <w:r w:rsidR="004C062F">
        <w:rPr>
          <w:color w:val="000000" w:themeColor="text1"/>
        </w:rPr>
        <w:t>,</w:t>
      </w:r>
      <w:r w:rsidRPr="00E93532">
        <w:rPr>
          <w:color w:val="000000" w:themeColor="text1"/>
        </w:rPr>
        <w:t xml:space="preserve"> and </w:t>
      </w:r>
      <w:r w:rsidR="00B951A5">
        <w:rPr>
          <w:color w:val="000000" w:themeColor="text1"/>
        </w:rPr>
        <w:t>a</w:t>
      </w:r>
      <w:r w:rsidR="00B951A5" w:rsidRPr="00E93532">
        <w:rPr>
          <w:color w:val="000000" w:themeColor="text1"/>
        </w:rPr>
        <w:t xml:space="preserve"> </w:t>
      </w:r>
      <w:r w:rsidRPr="00E93532">
        <w:rPr>
          <w:color w:val="000000" w:themeColor="text1"/>
        </w:rPr>
        <w:t>computational structure mechanics (CSM) code</w:t>
      </w:r>
      <w:r w:rsidR="004C062F">
        <w:rPr>
          <w:color w:val="000000" w:themeColor="text1"/>
        </w:rPr>
        <w:t xml:space="preserve">, </w:t>
      </w:r>
      <w:proofErr w:type="spellStart"/>
      <w:r w:rsidR="004C062F">
        <w:rPr>
          <w:color w:val="000000" w:themeColor="text1"/>
        </w:rPr>
        <w:t>FEniCS</w:t>
      </w:r>
      <w:proofErr w:type="spellEnd"/>
      <w:r w:rsidR="004C062F">
        <w:rPr>
          <w:color w:val="000000" w:themeColor="text1"/>
        </w:rPr>
        <w:t>,</w:t>
      </w:r>
      <w:r w:rsidRPr="00E93532">
        <w:rPr>
          <w:color w:val="000000" w:themeColor="text1"/>
        </w:rPr>
        <w:t xml:space="preserve"> </w:t>
      </w:r>
      <w:r w:rsidR="00B951A5">
        <w:rPr>
          <w:color w:val="000000" w:themeColor="text1"/>
        </w:rPr>
        <w:t xml:space="preserve">coupled </w:t>
      </w:r>
      <w:r w:rsidR="004C062F">
        <w:rPr>
          <w:color w:val="000000" w:themeColor="text1"/>
        </w:rPr>
        <w:t>through the interfacing libra</w:t>
      </w:r>
      <w:r w:rsidR="00343E38">
        <w:rPr>
          <w:color w:val="000000" w:themeColor="text1"/>
        </w:rPr>
        <w:t>ry, MUI</w:t>
      </w:r>
      <w:r w:rsidR="00B951A5">
        <w:rPr>
          <w:color w:val="000000" w:themeColor="text1"/>
        </w:rPr>
        <w:t>.</w:t>
      </w:r>
      <w:r w:rsidRPr="00E93532">
        <w:rPr>
          <w:color w:val="000000" w:themeColor="text1"/>
        </w:rPr>
        <w:t xml:space="preserve"> Both linear elastic and hyper-elastic structure solvers have been coupled with </w:t>
      </w:r>
      <w:r w:rsidR="0061729E">
        <w:rPr>
          <w:color w:val="000000" w:themeColor="text1"/>
        </w:rPr>
        <w:t xml:space="preserve">the </w:t>
      </w:r>
      <w:r w:rsidR="00494CAF">
        <w:rPr>
          <w:color w:val="000000" w:themeColor="text1"/>
        </w:rPr>
        <w:t xml:space="preserve">fluid solver </w:t>
      </w:r>
      <w:r w:rsidR="00B951A5" w:rsidRPr="00E93532">
        <w:rPr>
          <w:color w:val="000000" w:themeColor="text1"/>
        </w:rPr>
        <w:t>t</w:t>
      </w:r>
      <w:r w:rsidR="00B951A5">
        <w:rPr>
          <w:color w:val="000000" w:themeColor="text1"/>
        </w:rPr>
        <w:t xml:space="preserve">o allow </w:t>
      </w:r>
      <w:r w:rsidR="00494CAF">
        <w:rPr>
          <w:color w:val="000000" w:themeColor="text1"/>
        </w:rPr>
        <w:t xml:space="preserve">a wide range of </w:t>
      </w:r>
      <w:r w:rsidR="0061729E">
        <w:rPr>
          <w:color w:val="000000" w:themeColor="text1"/>
        </w:rPr>
        <w:t>simulation cases</w:t>
      </w:r>
      <w:r w:rsidRPr="00E93532">
        <w:rPr>
          <w:color w:val="000000" w:themeColor="text1"/>
        </w:rPr>
        <w:t xml:space="preserve">. The former will provide a step-change in the ability to compute </w:t>
      </w:r>
      <w:r w:rsidR="00B951A5">
        <w:rPr>
          <w:color w:val="000000" w:themeColor="text1"/>
        </w:rPr>
        <w:t>ex</w:t>
      </w:r>
      <w:r w:rsidR="00B951A5" w:rsidRPr="00E93532">
        <w:rPr>
          <w:color w:val="000000" w:themeColor="text1"/>
        </w:rPr>
        <w:t>t</w:t>
      </w:r>
      <w:r w:rsidR="00B951A5">
        <w:rPr>
          <w:color w:val="000000" w:themeColor="text1"/>
        </w:rPr>
        <w:t xml:space="preserve">remely large problems </w:t>
      </w:r>
      <w:r w:rsidRPr="00E93532">
        <w:rPr>
          <w:color w:val="000000" w:themeColor="text1"/>
        </w:rPr>
        <w:t>involving “typical” operating conditions in the fields of offshore wind, marine turbines</w:t>
      </w:r>
      <w:r w:rsidR="00B951A5">
        <w:rPr>
          <w:color w:val="000000" w:themeColor="text1"/>
        </w:rPr>
        <w:t xml:space="preserve"> and nuclear</w:t>
      </w:r>
      <w:r w:rsidRPr="00E93532">
        <w:rPr>
          <w:color w:val="000000" w:themeColor="text1"/>
        </w:rPr>
        <w:t>. The latter will provide a</w:t>
      </w:r>
      <w:r w:rsidR="00FC4933">
        <w:rPr>
          <w:color w:val="000000" w:themeColor="text1"/>
        </w:rPr>
        <w:t xml:space="preserve"> highly efficien</w:t>
      </w:r>
      <w:r w:rsidR="00FC4933" w:rsidRPr="00FC4933">
        <w:rPr>
          <w:color w:val="000000" w:themeColor="text1"/>
        </w:rPr>
        <w:t>t</w:t>
      </w:r>
      <w:r w:rsidRPr="00E93532">
        <w:rPr>
          <w:color w:val="000000" w:themeColor="text1"/>
        </w:rPr>
        <w:t xml:space="preserve"> capability </w:t>
      </w:r>
      <w:r w:rsidR="00FC4933" w:rsidRPr="00FC4933">
        <w:rPr>
          <w:color w:val="000000" w:themeColor="text1"/>
        </w:rPr>
        <w:t>t</w:t>
      </w:r>
      <w:r w:rsidR="00FC4933">
        <w:rPr>
          <w:color w:val="000000" w:themeColor="text1"/>
        </w:rPr>
        <w:t xml:space="preserve">o </w:t>
      </w:r>
      <w:r w:rsidRPr="00E93532">
        <w:rPr>
          <w:color w:val="000000" w:themeColor="text1"/>
        </w:rPr>
        <w:t>simulat</w:t>
      </w:r>
      <w:r w:rsidR="00FC4933">
        <w:rPr>
          <w:color w:val="000000" w:themeColor="text1"/>
        </w:rPr>
        <w:t>e</w:t>
      </w:r>
      <w:r w:rsidRPr="00E93532">
        <w:rPr>
          <w:color w:val="000000" w:themeColor="text1"/>
        </w:rPr>
        <w:t xml:space="preserve"> plastic polymer or composite material components that are involved in offshore turbines or nuclear power plants. </w:t>
      </w:r>
    </w:p>
    <w:p w14:paraId="3135ED27" w14:textId="3B1074B2" w:rsidR="00572319" w:rsidRPr="00E93532" w:rsidRDefault="00C17667" w:rsidP="00572319">
      <w:pPr>
        <w:jc w:val="both"/>
        <w:rPr>
          <w:color w:val="000000" w:themeColor="text1"/>
        </w:rPr>
      </w:pPr>
      <w:r>
        <w:rPr>
          <w:color w:val="000000" w:themeColor="text1"/>
        </w:rPr>
        <w:t>S</w:t>
      </w:r>
      <w:r w:rsidRPr="00C17667">
        <w:rPr>
          <w:color w:val="000000" w:themeColor="text1"/>
        </w:rPr>
        <w:t>tate</w:t>
      </w:r>
      <w:r w:rsidR="00FC4933">
        <w:rPr>
          <w:color w:val="000000" w:themeColor="text1"/>
        </w:rPr>
        <w:t>-</w:t>
      </w:r>
      <w:r w:rsidRPr="00C17667">
        <w:rPr>
          <w:color w:val="000000" w:themeColor="text1"/>
        </w:rPr>
        <w:t>of</w:t>
      </w:r>
      <w:r w:rsidR="00FC4933">
        <w:rPr>
          <w:color w:val="000000" w:themeColor="text1"/>
        </w:rPr>
        <w:t>-</w:t>
      </w:r>
      <w:r w:rsidRPr="00C17667">
        <w:rPr>
          <w:color w:val="000000" w:themeColor="text1"/>
        </w:rPr>
        <w:t>the</w:t>
      </w:r>
      <w:r w:rsidR="00FC4933">
        <w:rPr>
          <w:color w:val="000000" w:themeColor="text1"/>
        </w:rPr>
        <w:t>-</w:t>
      </w:r>
      <w:r w:rsidRPr="00C17667">
        <w:rPr>
          <w:color w:val="000000" w:themeColor="text1"/>
        </w:rPr>
        <w:t>art</w:t>
      </w:r>
      <w:r>
        <w:rPr>
          <w:color w:val="000000" w:themeColor="text1"/>
        </w:rPr>
        <w:t xml:space="preserve"> functionalities </w:t>
      </w:r>
      <w:r w:rsidR="00FC4933">
        <w:rPr>
          <w:color w:val="000000" w:themeColor="text1"/>
        </w:rPr>
        <w:t>for</w:t>
      </w:r>
      <w:r w:rsidR="00D80CEB">
        <w:rPr>
          <w:color w:val="000000" w:themeColor="text1"/>
        </w:rPr>
        <w:t xml:space="preserve"> </w:t>
      </w:r>
      <w:r w:rsidR="00E56042">
        <w:rPr>
          <w:color w:val="000000" w:themeColor="text1"/>
        </w:rPr>
        <w:t>p</w:t>
      </w:r>
      <w:r w:rsidR="00E56042" w:rsidRPr="00E56042">
        <w:rPr>
          <w:color w:val="000000" w:themeColor="text1"/>
        </w:rPr>
        <w:t xml:space="preserve">artitioned </w:t>
      </w:r>
      <w:r w:rsidR="00D80CEB">
        <w:rPr>
          <w:color w:val="000000" w:themeColor="text1"/>
        </w:rPr>
        <w:t>FSI simulations</w:t>
      </w:r>
      <w:r w:rsidR="00E56042">
        <w:rPr>
          <w:color w:val="000000" w:themeColor="text1"/>
        </w:rPr>
        <w:t xml:space="preserve"> have been implemented in </w:t>
      </w:r>
      <w:proofErr w:type="spellStart"/>
      <w:r w:rsidR="00EE0983" w:rsidRPr="00EE0983">
        <w:rPr>
          <w:i/>
          <w:iCs/>
          <w:color w:val="000000" w:themeColor="text1"/>
        </w:rPr>
        <w:t>ParaSiF_CF</w:t>
      </w:r>
      <w:proofErr w:type="spellEnd"/>
      <w:r w:rsidR="00EE0983">
        <w:rPr>
          <w:color w:val="000000" w:themeColor="text1"/>
        </w:rPr>
        <w:t>, includ</w:t>
      </w:r>
      <w:r w:rsidR="00342B8B">
        <w:rPr>
          <w:color w:val="000000" w:themeColor="text1"/>
        </w:rPr>
        <w:t>ing</w:t>
      </w:r>
      <w:r w:rsidR="00EE0983">
        <w:rPr>
          <w:color w:val="000000" w:themeColor="text1"/>
        </w:rPr>
        <w:t xml:space="preserve"> </w:t>
      </w:r>
      <w:r w:rsidR="00FC4933">
        <w:rPr>
          <w:color w:val="000000" w:themeColor="text1"/>
        </w:rPr>
        <w:t xml:space="preserve">a </w:t>
      </w:r>
      <w:r w:rsidR="00A709A4" w:rsidRPr="00A709A4">
        <w:rPr>
          <w:color w:val="000000" w:themeColor="text1"/>
        </w:rPr>
        <w:t>Radial Basis Function (RBF)</w:t>
      </w:r>
      <w:r w:rsidR="00A709A4">
        <w:rPr>
          <w:color w:val="000000" w:themeColor="text1"/>
        </w:rPr>
        <w:t xml:space="preserve"> </w:t>
      </w:r>
      <w:r w:rsidR="003B4C4B">
        <w:rPr>
          <w:color w:val="000000" w:themeColor="text1"/>
        </w:rPr>
        <w:t xml:space="preserve">interpolation </w:t>
      </w:r>
      <w:r w:rsidR="00FC4933">
        <w:rPr>
          <w:color w:val="000000" w:themeColor="text1"/>
        </w:rPr>
        <w:t>for</w:t>
      </w:r>
      <w:r w:rsidR="00A709A4">
        <w:rPr>
          <w:color w:val="000000" w:themeColor="text1"/>
        </w:rPr>
        <w:t xml:space="preserve"> the coupling interface </w:t>
      </w:r>
      <w:r w:rsidR="001B34D2">
        <w:rPr>
          <w:color w:val="000000" w:themeColor="text1"/>
        </w:rPr>
        <w:t>to ensure</w:t>
      </w:r>
      <w:r w:rsidR="00FC4933">
        <w:rPr>
          <w:color w:val="000000" w:themeColor="text1"/>
        </w:rPr>
        <w:t xml:space="preserve"> force </w:t>
      </w:r>
      <w:r w:rsidR="001B34D2">
        <w:rPr>
          <w:color w:val="000000" w:themeColor="text1"/>
        </w:rPr>
        <w:t>conservat</w:t>
      </w:r>
      <w:r w:rsidR="00342B8B">
        <w:rPr>
          <w:color w:val="000000" w:themeColor="text1"/>
        </w:rPr>
        <w:t>ion</w:t>
      </w:r>
      <w:r w:rsidR="001B34D2">
        <w:rPr>
          <w:color w:val="000000" w:themeColor="text1"/>
        </w:rPr>
        <w:t xml:space="preserve">, </w:t>
      </w:r>
      <w:r w:rsidR="0088420B" w:rsidRPr="00E93532">
        <w:rPr>
          <w:color w:val="000000" w:themeColor="text1"/>
        </w:rPr>
        <w:t>FSI coupling algorithms</w:t>
      </w:r>
      <w:r w:rsidR="006C09A5">
        <w:rPr>
          <w:color w:val="000000" w:themeColor="text1"/>
        </w:rPr>
        <w:t xml:space="preserve"> to ensure tight and stable coupling between domains</w:t>
      </w:r>
      <w:r w:rsidR="003B4C4B">
        <w:rPr>
          <w:color w:val="000000" w:themeColor="text1"/>
        </w:rPr>
        <w:t>,</w:t>
      </w:r>
      <w:r w:rsidR="006C09A5">
        <w:rPr>
          <w:color w:val="000000" w:themeColor="text1"/>
        </w:rPr>
        <w:t xml:space="preserve"> and </w:t>
      </w:r>
      <w:r w:rsidR="003B4C4B">
        <w:rPr>
          <w:color w:val="000000" w:themeColor="text1"/>
        </w:rPr>
        <w:t xml:space="preserve">a </w:t>
      </w:r>
      <w:r w:rsidR="00FC4933">
        <w:rPr>
          <w:color w:val="000000" w:themeColor="text1"/>
        </w:rPr>
        <w:t>robus</w:t>
      </w:r>
      <w:r w:rsidR="00FC4933" w:rsidRPr="00FC4933">
        <w:rPr>
          <w:color w:val="000000" w:themeColor="text1"/>
        </w:rPr>
        <w:t>t</w:t>
      </w:r>
      <w:r w:rsidR="00080EA5" w:rsidRPr="00080EA5" w:rsidDel="00080EA5">
        <w:rPr>
          <w:color w:val="000000" w:themeColor="text1"/>
        </w:rPr>
        <w:t xml:space="preserve"> </w:t>
      </w:r>
      <w:r w:rsidR="004D04B5" w:rsidRPr="004D04B5">
        <w:rPr>
          <w:color w:val="000000" w:themeColor="text1"/>
        </w:rPr>
        <w:t>parallel FSI coupling scheme (</w:t>
      </w:r>
      <w:r w:rsidR="004D04B5" w:rsidRPr="004D04B5">
        <w:rPr>
          <w:color w:val="000000" w:themeColor="text1"/>
        </w:rPr>
        <w:fldChar w:fldCharType="begin"/>
      </w:r>
      <w:r w:rsidR="004D04B5" w:rsidRPr="004D04B5">
        <w:rPr>
          <w:color w:val="000000" w:themeColor="text1"/>
        </w:rPr>
        <w:instrText xml:space="preserve"> REF _Ref86687490 \h  \* MERGEFORMAT </w:instrText>
      </w:r>
      <w:r w:rsidR="004D04B5" w:rsidRPr="004D04B5">
        <w:rPr>
          <w:color w:val="000000" w:themeColor="text1"/>
        </w:rPr>
      </w:r>
      <w:r w:rsidR="004D04B5" w:rsidRPr="004D04B5">
        <w:rPr>
          <w:color w:val="000000" w:themeColor="text1"/>
        </w:rPr>
        <w:fldChar w:fldCharType="separate"/>
      </w:r>
      <w:r w:rsidR="004D04B5" w:rsidRPr="004D04B5">
        <w:rPr>
          <w:color w:val="000000" w:themeColor="text1"/>
        </w:rPr>
        <w:t>Figure 1</w:t>
      </w:r>
      <w:r w:rsidR="004D04B5" w:rsidRPr="004D04B5">
        <w:rPr>
          <w:color w:val="000000" w:themeColor="text1"/>
        </w:rPr>
        <w:fldChar w:fldCharType="end"/>
      </w:r>
      <w:r w:rsidR="004D04B5" w:rsidRPr="004D04B5">
        <w:rPr>
          <w:color w:val="000000" w:themeColor="text1"/>
        </w:rPr>
        <w:t>)</w:t>
      </w:r>
      <w:r w:rsidR="00A709A4" w:rsidRPr="00A709A4">
        <w:rPr>
          <w:color w:val="000000" w:themeColor="text1"/>
        </w:rPr>
        <w:t xml:space="preserve"> </w:t>
      </w:r>
      <w:r w:rsidR="004D04B5">
        <w:rPr>
          <w:color w:val="000000" w:themeColor="text1"/>
        </w:rPr>
        <w:t>to accelerate</w:t>
      </w:r>
      <w:r w:rsidR="00985857">
        <w:rPr>
          <w:color w:val="000000" w:themeColor="text1"/>
        </w:rPr>
        <w:t xml:space="preserve"> the simulation.</w:t>
      </w:r>
      <w:r w:rsidR="00EE0983">
        <w:rPr>
          <w:color w:val="000000" w:themeColor="text1"/>
        </w:rPr>
        <w:t xml:space="preserve"> </w:t>
      </w:r>
      <w:r w:rsidR="00572319" w:rsidRPr="00E93532">
        <w:rPr>
          <w:color w:val="000000" w:themeColor="text1"/>
        </w:rPr>
        <w:t>The parallel performance of the framework has been optimised and its scalability has been assessed</w:t>
      </w:r>
      <w:r w:rsidR="00204F09">
        <w:rPr>
          <w:color w:val="000000" w:themeColor="text1"/>
        </w:rPr>
        <w:t xml:space="preserve">, </w:t>
      </w:r>
      <w:r w:rsidR="00572319" w:rsidRPr="00E93532">
        <w:rPr>
          <w:color w:val="000000" w:themeColor="text1"/>
        </w:rPr>
        <w:t xml:space="preserve">aiming for high parallel efficiency on </w:t>
      </w:r>
      <w:r w:rsidR="00204F09">
        <w:rPr>
          <w:color w:val="000000" w:themeColor="text1"/>
        </w:rPr>
        <w:t>massively parallel</w:t>
      </w:r>
      <w:r w:rsidR="00572319" w:rsidRPr="00E93532">
        <w:rPr>
          <w:color w:val="000000" w:themeColor="text1"/>
        </w:rPr>
        <w:t xml:space="preserve"> </w:t>
      </w:r>
      <w:r w:rsidR="00204F09">
        <w:rPr>
          <w:color w:val="000000" w:themeColor="text1"/>
        </w:rPr>
        <w:t>simulations</w:t>
      </w:r>
      <w:r w:rsidR="00572319" w:rsidRPr="00E93532">
        <w:rPr>
          <w:color w:val="000000" w:themeColor="text1"/>
        </w:rPr>
        <w:t xml:space="preserve">. </w:t>
      </w:r>
      <w:r w:rsidR="00245A03" w:rsidRPr="00E93532">
        <w:t>After optimi</w:t>
      </w:r>
      <w:r w:rsidR="00FC4933">
        <w:t>s</w:t>
      </w:r>
      <w:r w:rsidR="00245A03" w:rsidRPr="00E93532">
        <w:t xml:space="preserve">ations and bug fixes, the </w:t>
      </w:r>
      <w:r w:rsidR="00555B65">
        <w:t xml:space="preserve">execution </w:t>
      </w:r>
      <w:r w:rsidR="00245A03" w:rsidRPr="00E93532">
        <w:t xml:space="preserve">time of </w:t>
      </w:r>
      <w:proofErr w:type="spellStart"/>
      <w:r w:rsidR="00245A03" w:rsidRPr="00E56042">
        <w:rPr>
          <w:i/>
          <w:iCs/>
        </w:rPr>
        <w:t>ParaSiF_CF</w:t>
      </w:r>
      <w:proofErr w:type="spellEnd"/>
      <w:r w:rsidR="00245A03" w:rsidRPr="00E93532">
        <w:t xml:space="preserve"> is </w:t>
      </w:r>
      <w:r w:rsidR="00204F09">
        <w:t xml:space="preserve">significantly faster, relative </w:t>
      </w:r>
      <w:r w:rsidR="00204F09">
        <w:lastRenderedPageBreak/>
        <w:t>to our prototype initial FSI capability</w:t>
      </w:r>
      <w:r w:rsidR="00245A03" w:rsidRPr="00E93532">
        <w:t xml:space="preserve">. </w:t>
      </w:r>
      <w:r w:rsidR="00572319" w:rsidRPr="00E93532">
        <w:t xml:space="preserve">About </w:t>
      </w:r>
      <w:r w:rsidR="00051341">
        <w:t>75%</w:t>
      </w:r>
      <w:r w:rsidR="00572319" w:rsidRPr="00E93532">
        <w:t xml:space="preserve"> of parallel efficiency </w:t>
      </w:r>
      <w:r w:rsidR="00204F09">
        <w:t>for a complex large scale</w:t>
      </w:r>
      <w:r w:rsidR="00204F09" w:rsidRPr="00E93532">
        <w:t xml:space="preserve"> </w:t>
      </w:r>
      <w:r w:rsidR="00572319" w:rsidRPr="00E93532">
        <w:t xml:space="preserve">3-D FSI simulation </w:t>
      </w:r>
      <w:r w:rsidR="00555B65">
        <w:t>has been achieved</w:t>
      </w:r>
      <w:r w:rsidR="00ED53F9" w:rsidRPr="00ED53F9">
        <w:t xml:space="preserve"> </w:t>
      </w:r>
      <w:r w:rsidR="004615B8">
        <w:t xml:space="preserve">going from 5 nodes </w:t>
      </w:r>
      <w:r w:rsidR="004615B8" w:rsidRPr="00FC4933">
        <w:t>t</w:t>
      </w:r>
      <w:r w:rsidR="004615B8">
        <w:t>o 34 nodes</w:t>
      </w:r>
      <w:r w:rsidR="004615B8" w:rsidRPr="00E93532" w:rsidDel="004615B8">
        <w:t xml:space="preserve"> </w:t>
      </w:r>
      <w:r w:rsidR="00ED53F9" w:rsidRPr="00E93532">
        <w:t>on ARCHER2</w:t>
      </w:r>
      <w:r w:rsidR="00FC4933">
        <w:t>.</w:t>
      </w:r>
    </w:p>
    <w:p w14:paraId="4F30FA35" w14:textId="77777777" w:rsidR="008550D9" w:rsidRDefault="008550D9" w:rsidP="000F5AA1"/>
    <w:p w14:paraId="5A1C83D0" w14:textId="6A9B0AAC" w:rsidR="001369ED" w:rsidRPr="00641C40" w:rsidRDefault="001369ED" w:rsidP="002F6C9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sectPr w:rsidR="001369ED" w:rsidRPr="00641C40" w:rsidSect="00121DB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A6F3D"/>
    <w:multiLevelType w:val="hybridMultilevel"/>
    <w:tmpl w:val="A420F1C0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5A2B5B95"/>
    <w:multiLevelType w:val="hybridMultilevel"/>
    <w:tmpl w:val="48F89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D3FBF"/>
    <w:multiLevelType w:val="hybridMultilevel"/>
    <w:tmpl w:val="85B04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530195">
    <w:abstractNumId w:val="2"/>
  </w:num>
  <w:num w:numId="2" w16cid:durableId="1725715899">
    <w:abstractNumId w:val="1"/>
  </w:num>
  <w:num w:numId="3" w16cid:durableId="1010184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I3NzUwsDAzMTJV0lEKTi0uzszPAymwqAUAyECwkywAAAA="/>
  </w:docVars>
  <w:rsids>
    <w:rsidRoot w:val="00A05ED9"/>
    <w:rsid w:val="00016B1B"/>
    <w:rsid w:val="00016F49"/>
    <w:rsid w:val="000358A1"/>
    <w:rsid w:val="000466A1"/>
    <w:rsid w:val="00051341"/>
    <w:rsid w:val="00080EA5"/>
    <w:rsid w:val="00090097"/>
    <w:rsid w:val="000B089D"/>
    <w:rsid w:val="000B63E1"/>
    <w:rsid w:val="000C0EC2"/>
    <w:rsid w:val="000D2175"/>
    <w:rsid w:val="000E0504"/>
    <w:rsid w:val="000E2C61"/>
    <w:rsid w:val="000E3AE3"/>
    <w:rsid w:val="000F5AA1"/>
    <w:rsid w:val="00121DB5"/>
    <w:rsid w:val="0012388B"/>
    <w:rsid w:val="0013120E"/>
    <w:rsid w:val="00135254"/>
    <w:rsid w:val="001369ED"/>
    <w:rsid w:val="00142B07"/>
    <w:rsid w:val="001657C2"/>
    <w:rsid w:val="0016635C"/>
    <w:rsid w:val="00191805"/>
    <w:rsid w:val="001972C8"/>
    <w:rsid w:val="001A7B0C"/>
    <w:rsid w:val="001B1C05"/>
    <w:rsid w:val="001B34D2"/>
    <w:rsid w:val="001B70C5"/>
    <w:rsid w:val="001C7660"/>
    <w:rsid w:val="001D3F51"/>
    <w:rsid w:val="001D7C7D"/>
    <w:rsid w:val="001E2D47"/>
    <w:rsid w:val="001E4355"/>
    <w:rsid w:val="001E7D28"/>
    <w:rsid w:val="001F1983"/>
    <w:rsid w:val="001F3F50"/>
    <w:rsid w:val="00204F09"/>
    <w:rsid w:val="00213FF8"/>
    <w:rsid w:val="0021468B"/>
    <w:rsid w:val="00216140"/>
    <w:rsid w:val="002237FE"/>
    <w:rsid w:val="00226946"/>
    <w:rsid w:val="00237FE7"/>
    <w:rsid w:val="00245A03"/>
    <w:rsid w:val="00255E65"/>
    <w:rsid w:val="00263EB5"/>
    <w:rsid w:val="00266B88"/>
    <w:rsid w:val="00276032"/>
    <w:rsid w:val="002805C6"/>
    <w:rsid w:val="00281B58"/>
    <w:rsid w:val="002833C9"/>
    <w:rsid w:val="00283F03"/>
    <w:rsid w:val="00285688"/>
    <w:rsid w:val="00296ADA"/>
    <w:rsid w:val="002A201F"/>
    <w:rsid w:val="002B4257"/>
    <w:rsid w:val="002C286B"/>
    <w:rsid w:val="002C2C72"/>
    <w:rsid w:val="002C3F38"/>
    <w:rsid w:val="002D215B"/>
    <w:rsid w:val="002E3244"/>
    <w:rsid w:val="002F6C98"/>
    <w:rsid w:val="003079A3"/>
    <w:rsid w:val="0031250E"/>
    <w:rsid w:val="003231FD"/>
    <w:rsid w:val="003246B1"/>
    <w:rsid w:val="00326311"/>
    <w:rsid w:val="003356FD"/>
    <w:rsid w:val="00342B8B"/>
    <w:rsid w:val="00343E38"/>
    <w:rsid w:val="00363A60"/>
    <w:rsid w:val="00365829"/>
    <w:rsid w:val="00377C87"/>
    <w:rsid w:val="0038310D"/>
    <w:rsid w:val="00386B31"/>
    <w:rsid w:val="00387ADA"/>
    <w:rsid w:val="00395D01"/>
    <w:rsid w:val="003A4189"/>
    <w:rsid w:val="003B4C4B"/>
    <w:rsid w:val="003C5AD8"/>
    <w:rsid w:val="003E541F"/>
    <w:rsid w:val="003E5885"/>
    <w:rsid w:val="004007CE"/>
    <w:rsid w:val="004316DA"/>
    <w:rsid w:val="004354B0"/>
    <w:rsid w:val="00435C87"/>
    <w:rsid w:val="004470FF"/>
    <w:rsid w:val="00450FE4"/>
    <w:rsid w:val="004578D2"/>
    <w:rsid w:val="004615B8"/>
    <w:rsid w:val="00463BB6"/>
    <w:rsid w:val="00494CAF"/>
    <w:rsid w:val="004958CF"/>
    <w:rsid w:val="004A4A7C"/>
    <w:rsid w:val="004C062F"/>
    <w:rsid w:val="004C08E9"/>
    <w:rsid w:val="004D04B5"/>
    <w:rsid w:val="004D7EA9"/>
    <w:rsid w:val="004E1528"/>
    <w:rsid w:val="004E36DF"/>
    <w:rsid w:val="004E412C"/>
    <w:rsid w:val="004E7418"/>
    <w:rsid w:val="00500017"/>
    <w:rsid w:val="005166A8"/>
    <w:rsid w:val="005171BC"/>
    <w:rsid w:val="00521770"/>
    <w:rsid w:val="005371FF"/>
    <w:rsid w:val="00555B65"/>
    <w:rsid w:val="005562A5"/>
    <w:rsid w:val="00572319"/>
    <w:rsid w:val="005917B8"/>
    <w:rsid w:val="00593924"/>
    <w:rsid w:val="0059447E"/>
    <w:rsid w:val="005A0855"/>
    <w:rsid w:val="005A26D2"/>
    <w:rsid w:val="005A5E54"/>
    <w:rsid w:val="005B2697"/>
    <w:rsid w:val="005C209D"/>
    <w:rsid w:val="005C4696"/>
    <w:rsid w:val="005E3312"/>
    <w:rsid w:val="005F1C3C"/>
    <w:rsid w:val="005F553D"/>
    <w:rsid w:val="00602653"/>
    <w:rsid w:val="00605E72"/>
    <w:rsid w:val="0061729E"/>
    <w:rsid w:val="006222DE"/>
    <w:rsid w:val="0062789D"/>
    <w:rsid w:val="00640A90"/>
    <w:rsid w:val="00641C40"/>
    <w:rsid w:val="00642998"/>
    <w:rsid w:val="00666030"/>
    <w:rsid w:val="00681547"/>
    <w:rsid w:val="00686CB9"/>
    <w:rsid w:val="00695FB2"/>
    <w:rsid w:val="006C09A5"/>
    <w:rsid w:val="006E37EA"/>
    <w:rsid w:val="006F1378"/>
    <w:rsid w:val="006F3772"/>
    <w:rsid w:val="00710639"/>
    <w:rsid w:val="00711FA3"/>
    <w:rsid w:val="00726ED4"/>
    <w:rsid w:val="00736535"/>
    <w:rsid w:val="00741C13"/>
    <w:rsid w:val="007422E1"/>
    <w:rsid w:val="0075628F"/>
    <w:rsid w:val="007758D3"/>
    <w:rsid w:val="007A0230"/>
    <w:rsid w:val="007A685C"/>
    <w:rsid w:val="007B3E23"/>
    <w:rsid w:val="007B6648"/>
    <w:rsid w:val="007C7AF0"/>
    <w:rsid w:val="007D2549"/>
    <w:rsid w:val="007D61A3"/>
    <w:rsid w:val="007E56D7"/>
    <w:rsid w:val="007F6400"/>
    <w:rsid w:val="0082586C"/>
    <w:rsid w:val="00831A0A"/>
    <w:rsid w:val="0084221C"/>
    <w:rsid w:val="008510AD"/>
    <w:rsid w:val="008550D9"/>
    <w:rsid w:val="008612AC"/>
    <w:rsid w:val="00876E35"/>
    <w:rsid w:val="0088329C"/>
    <w:rsid w:val="0088420B"/>
    <w:rsid w:val="008B1084"/>
    <w:rsid w:val="008B30EA"/>
    <w:rsid w:val="008C1A2A"/>
    <w:rsid w:val="008C533A"/>
    <w:rsid w:val="008E02EB"/>
    <w:rsid w:val="008F1E7D"/>
    <w:rsid w:val="0092399D"/>
    <w:rsid w:val="00931A7E"/>
    <w:rsid w:val="00932F35"/>
    <w:rsid w:val="0093788A"/>
    <w:rsid w:val="00955FD7"/>
    <w:rsid w:val="00970FD3"/>
    <w:rsid w:val="009739E0"/>
    <w:rsid w:val="00974918"/>
    <w:rsid w:val="00982844"/>
    <w:rsid w:val="00985857"/>
    <w:rsid w:val="00992445"/>
    <w:rsid w:val="009A2EC2"/>
    <w:rsid w:val="009A3813"/>
    <w:rsid w:val="009B4C72"/>
    <w:rsid w:val="009C09A7"/>
    <w:rsid w:val="009C42C1"/>
    <w:rsid w:val="009C454F"/>
    <w:rsid w:val="009F1E9E"/>
    <w:rsid w:val="00A05ED9"/>
    <w:rsid w:val="00A14A54"/>
    <w:rsid w:val="00A33366"/>
    <w:rsid w:val="00A3423F"/>
    <w:rsid w:val="00A415D8"/>
    <w:rsid w:val="00A543D9"/>
    <w:rsid w:val="00A637E4"/>
    <w:rsid w:val="00A709A4"/>
    <w:rsid w:val="00A735D6"/>
    <w:rsid w:val="00A7419C"/>
    <w:rsid w:val="00A80E61"/>
    <w:rsid w:val="00A974AF"/>
    <w:rsid w:val="00AA49E6"/>
    <w:rsid w:val="00AA7ECF"/>
    <w:rsid w:val="00AC58DA"/>
    <w:rsid w:val="00AC782F"/>
    <w:rsid w:val="00AD3106"/>
    <w:rsid w:val="00AE74C5"/>
    <w:rsid w:val="00B0643B"/>
    <w:rsid w:val="00B12F45"/>
    <w:rsid w:val="00B309D0"/>
    <w:rsid w:val="00B33D47"/>
    <w:rsid w:val="00B34FA0"/>
    <w:rsid w:val="00B541F5"/>
    <w:rsid w:val="00B645B7"/>
    <w:rsid w:val="00B819FC"/>
    <w:rsid w:val="00B92077"/>
    <w:rsid w:val="00B94AD6"/>
    <w:rsid w:val="00B951A5"/>
    <w:rsid w:val="00B96B42"/>
    <w:rsid w:val="00BB30B1"/>
    <w:rsid w:val="00BC79F5"/>
    <w:rsid w:val="00BD0773"/>
    <w:rsid w:val="00BD1156"/>
    <w:rsid w:val="00BF47C9"/>
    <w:rsid w:val="00C005BB"/>
    <w:rsid w:val="00C018B3"/>
    <w:rsid w:val="00C06A56"/>
    <w:rsid w:val="00C07A16"/>
    <w:rsid w:val="00C07E76"/>
    <w:rsid w:val="00C11400"/>
    <w:rsid w:val="00C17667"/>
    <w:rsid w:val="00C2113C"/>
    <w:rsid w:val="00C341F9"/>
    <w:rsid w:val="00C52874"/>
    <w:rsid w:val="00C629C5"/>
    <w:rsid w:val="00C72B54"/>
    <w:rsid w:val="00C733DD"/>
    <w:rsid w:val="00C75201"/>
    <w:rsid w:val="00C804D1"/>
    <w:rsid w:val="00CB13B5"/>
    <w:rsid w:val="00CB382D"/>
    <w:rsid w:val="00CB5766"/>
    <w:rsid w:val="00CD088E"/>
    <w:rsid w:val="00CF0F3E"/>
    <w:rsid w:val="00CF2FED"/>
    <w:rsid w:val="00D061ED"/>
    <w:rsid w:val="00D1420D"/>
    <w:rsid w:val="00D21CCC"/>
    <w:rsid w:val="00D225C9"/>
    <w:rsid w:val="00D25827"/>
    <w:rsid w:val="00D35540"/>
    <w:rsid w:val="00D37F1E"/>
    <w:rsid w:val="00D53A5A"/>
    <w:rsid w:val="00D62E93"/>
    <w:rsid w:val="00D70E37"/>
    <w:rsid w:val="00D72275"/>
    <w:rsid w:val="00D748AD"/>
    <w:rsid w:val="00D75361"/>
    <w:rsid w:val="00D76900"/>
    <w:rsid w:val="00D80CEB"/>
    <w:rsid w:val="00DA25F0"/>
    <w:rsid w:val="00DB03B8"/>
    <w:rsid w:val="00DE0D68"/>
    <w:rsid w:val="00DE2FCA"/>
    <w:rsid w:val="00DE7068"/>
    <w:rsid w:val="00DF39AB"/>
    <w:rsid w:val="00E23CE6"/>
    <w:rsid w:val="00E30E22"/>
    <w:rsid w:val="00E50D00"/>
    <w:rsid w:val="00E56042"/>
    <w:rsid w:val="00E6129A"/>
    <w:rsid w:val="00E82B62"/>
    <w:rsid w:val="00E8301B"/>
    <w:rsid w:val="00E91E1B"/>
    <w:rsid w:val="00EA5621"/>
    <w:rsid w:val="00EA7ADC"/>
    <w:rsid w:val="00EB2403"/>
    <w:rsid w:val="00EC0C85"/>
    <w:rsid w:val="00ED53F9"/>
    <w:rsid w:val="00ED63FE"/>
    <w:rsid w:val="00EE0983"/>
    <w:rsid w:val="00EE3B7E"/>
    <w:rsid w:val="00F13AF2"/>
    <w:rsid w:val="00F15913"/>
    <w:rsid w:val="00F159CB"/>
    <w:rsid w:val="00F45727"/>
    <w:rsid w:val="00F6211C"/>
    <w:rsid w:val="00F7126C"/>
    <w:rsid w:val="00F732EC"/>
    <w:rsid w:val="00F84D4D"/>
    <w:rsid w:val="00FA6E07"/>
    <w:rsid w:val="00FB3945"/>
    <w:rsid w:val="00FC4933"/>
    <w:rsid w:val="00FC587D"/>
    <w:rsid w:val="00FD79C2"/>
    <w:rsid w:val="00FE2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BA0EEC"/>
  <w15:docId w15:val="{7AFD29D9-8DFA-4B9F-9EE5-8DAEB48A0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1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4F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ED9"/>
    <w:pPr>
      <w:ind w:left="720"/>
      <w:contextualSpacing/>
    </w:pPr>
  </w:style>
  <w:style w:type="table" w:styleId="TableGrid">
    <w:name w:val="Table Grid"/>
    <w:basedOn w:val="TableNormal"/>
    <w:uiPriority w:val="39"/>
    <w:rsid w:val="000900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34F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341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FA6E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A6E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A6E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6E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6E07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6635C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3B4C4B"/>
  </w:style>
  <w:style w:type="paragraph" w:styleId="BalloonText">
    <w:name w:val="Balloon Text"/>
    <w:basedOn w:val="Normal"/>
    <w:link w:val="BalloonTextChar"/>
    <w:uiPriority w:val="99"/>
    <w:semiHidden/>
    <w:unhideWhenUsed/>
    <w:rsid w:val="00F159C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9C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2AD18CF0C984DA7E63E209549DCF8" ma:contentTypeVersion="11" ma:contentTypeDescription="Create a new document." ma:contentTypeScope="" ma:versionID="cecf82a092cec500d2f8a81e8badbd35">
  <xsd:schema xmlns:xsd="http://www.w3.org/2001/XMLSchema" xmlns:xs="http://www.w3.org/2001/XMLSchema" xmlns:p="http://schemas.microsoft.com/office/2006/metadata/properties" xmlns:ns2="cf1c6625-b432-47ce-9809-85c92c0fea50" xmlns:ns3="be4b1b58-ad14-4d3d-90cc-b22341928211" targetNamespace="http://schemas.microsoft.com/office/2006/metadata/properties" ma:root="true" ma:fieldsID="84c787ea8965eeb008e9fa488f831ff1" ns2:_="" ns3:_="">
    <xsd:import namespace="cf1c6625-b432-47ce-9809-85c92c0fea50"/>
    <xsd:import namespace="be4b1b58-ad14-4d3d-90cc-b223419282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c6625-b432-47ce-9809-85c92c0fea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b1b58-ad14-4d3d-90cc-b2234192821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c140f33-c8cc-4a59-9b21-32d13da785ba}" ma:internalName="TaxCatchAll" ma:showField="CatchAllData" ma:web="be4b1b58-ad14-4d3d-90cc-b223419282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4b1b58-ad14-4d3d-90cc-b22341928211" xsi:nil="true"/>
    <lcf76f155ced4ddcb4097134ff3c332f xmlns="cf1c6625-b432-47ce-9809-85c92c0fea5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43CE4BD-3106-46DA-B6C3-BBF5ACF581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6884DA-BE31-4D18-9FB4-E1B9BECAAB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c6625-b432-47ce-9809-85c92c0fea50"/>
    <ds:schemaRef ds:uri="be4b1b58-ad14-4d3d-90cc-b223419282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80FCEE-2F67-3C42-8180-3A1F8CEFB0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5DD84C-3A99-41B4-8207-E4F0B77C132F}">
  <ds:schemaRefs>
    <ds:schemaRef ds:uri="http://schemas.microsoft.com/office/2006/metadata/properties"/>
    <ds:schemaRef ds:uri="http://schemas.microsoft.com/office/infopath/2007/PartnerControls"/>
    <ds:schemaRef ds:uri="be4b1b58-ad14-4d3d-90cc-b22341928211"/>
    <ds:schemaRef ds:uri="cf1c6625-b432-47ce-9809-85c92c0fea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 Lorna</dc:creator>
  <cp:keywords/>
  <dc:description/>
  <cp:lastModifiedBy>Catherine Inglis</cp:lastModifiedBy>
  <cp:revision>3</cp:revision>
  <dcterms:created xsi:type="dcterms:W3CDTF">2022-09-27T14:02:00Z</dcterms:created>
  <dcterms:modified xsi:type="dcterms:W3CDTF">2022-09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2AD18CF0C984DA7E63E209549DCF8</vt:lpwstr>
  </property>
</Properties>
</file>